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3" w:name="internship-application-letter"/>
    <w:p>
      <w:pPr>
        <w:pStyle w:val="Heading1"/>
      </w:pPr>
      <w:r>
        <w:t xml:space="preserve">Internship Application Letter</w:t>
      </w:r>
    </w:p>
    <w:p>
      <w:pPr>
        <w:pStyle w:val="FirstParagraph"/>
      </w:pPr>
      <w:r>
        <w:t xml:space="preserve">Tendai Mupedza</w:t>
      </w:r>
    </w:p>
    <w:p>
      <w:pPr>
        <w:pStyle w:val="BodyText"/>
      </w:pPr>
      <w:r>
        <w:t xml:space="preserve">123 Maple Road, Borrowdale</w:t>
      </w:r>
    </w:p>
    <w:p>
      <w:pPr>
        <w:pStyle w:val="BodyText"/>
      </w:pPr>
      <w:r>
        <w:t xml:space="preserve">Harare, Zimbabwe</w:t>
      </w:r>
    </w:p>
    <w:p>
      <w:pPr>
        <w:pStyle w:val="BodyText"/>
      </w:pPr>
      <w:r>
        <w:t xml:space="preserve">Email: tendaimupedza@email.com</w:t>
      </w:r>
    </w:p>
    <w:p>
      <w:pPr>
        <w:pStyle w:val="BodyText"/>
      </w:pPr>
      <w:r>
        <w:t xml:space="preserve">Phone: +263 77 123 4567</w:t>
      </w:r>
    </w:p>
    <w:p>
      <w:pPr>
        <w:pStyle w:val="BodyText"/>
      </w:pPr>
      <w:r>
        <w:t xml:space="preserve">Date: October 26, 2023</w:t>
      </w:r>
    </w:p>
    <w:bookmarkStart w:id="20" w:name="hiring-manager"/>
    <w:p>
      <w:pPr>
        <w:pStyle w:val="Heading3"/>
      </w:pPr>
      <w:r>
        <w:t xml:space="preserve">Hiring Manager</w:t>
      </w:r>
    </w:p>
    <w:bookmarkEnd w:id="20"/>
    <w:bookmarkStart w:id="21" w:name="zimcom-telecom-solutions"/>
    <w:p>
      <w:pPr>
        <w:pStyle w:val="Heading3"/>
      </w:pPr>
      <w:r>
        <w:t xml:space="preserve">ZimCom Telecom Solutions</w:t>
      </w:r>
    </w:p>
    <w:p>
      <w:pPr>
        <w:pStyle w:val="FirstParagraph"/>
      </w:pPr>
      <w:r>
        <w:t xml:space="preserve">Level 5, The Hub Building</w:t>
      </w:r>
    </w:p>
    <w:p>
      <w:pPr>
        <w:pStyle w:val="BodyText"/>
      </w:pPr>
      <w:r>
        <w:t xml:space="preserve">Sam Nujoma Street, Harare, Zimbabwe</w:t>
      </w:r>
    </w:p>
    <w:bookmarkEnd w:id="21"/>
    <w:bookmarkStart w:id="22" w:name="X8ba40e75d34d11358bda889e6670519ae24b2c3"/>
    <w:p>
      <w:pPr>
        <w:pStyle w:val="Heading2"/>
      </w:pPr>
      <w:r>
        <w:t xml:space="preserve">Subject: Application for Telecommunication Engineer Internship Position</w:t>
      </w:r>
    </w:p>
    <w:bookmarkEnd w:id="22"/>
    <w:p>
      <w:pPr>
        <w:pStyle w:val="FirstParagraph"/>
      </w:pPr>
      <w:r>
        <w:t xml:space="preserve">Dear Hiring Manager,</w:t>
      </w:r>
    </w:p>
    <w:p>
      <w:pPr>
        <w:pStyle w:val="BodyText"/>
      </w:pPr>
      <w:r>
        <w:t xml:space="preserve">It is with profound enthusiasm that I submit my application for the Telecommunication Engineer Internship position at ZimCom Telecom Solutions in Harare, Zimbabwe. As a final-year Telecommunications Engineering student at the National University of Science and Technology (NUST), I have dedicated my academic journey to mastering the technical foundations and innovative practices essential for advancing Zimbabwe's digital infrastructure. This Internship Application Letter serves as my formal expression of commitment to contributing to Zimbabwe Harare's telecommunications evolution while gaining hands-on experience within one of Africa's most dynamic telecom hubs.</w:t>
      </w:r>
    </w:p>
    <w:p>
      <w:pPr>
        <w:pStyle w:val="BodyText"/>
      </w:pPr>
      <w:r>
        <w:t xml:space="preserve">Zimbabwe's telecommunications sector has demonstrated remarkable growth since the introduction of 4G networks and the current transition toward 5G, with Harare emerging as the nation's digital capital. Having grown up in Harare, I've witnessed firsthand how reliable connectivity transforms communities—from enabling mobile banking services for rural entrepreneurs to supporting telemedicine initiatives during public health crises. My academic focus on wireless communication systems and network optimization directly aligns with ZimCom's strategic priorities in expanding broadband access across urban and peri-urban zones. I am particularly inspired by your recent rollout of fiber-optic infrastructure in Harare's high-density suburbs, which mirrors my undergraduate research on signal propagation challenges in clustered metropolitan environments.</w:t>
      </w:r>
    </w:p>
    <w:p>
      <w:pPr>
        <w:pStyle w:val="BodyText"/>
      </w:pPr>
      <w:r>
        <w:t xml:space="preserve">Throughout my studies at NUST, I've developed a robust technical skill set through both coursework and practical projects. My capstone project involved designing a low-cost small-cell network for high-traffic areas in Harare using OpenRAN architecture—a solution that reduced infrastructure costs by 32% while maintaining signal integrity during peak usage hours. I am proficient in industry-standard tools including Cisco Packet Tracer, MATLAB for RF analysis, and Python scripting for network simulation. Additionally, I completed a six-month technical training at Econet Wireless Zimbabwe's Harare Network Operations Center, where I assisted in troubleshooting LTE handover failures across the city's Mwana Hani district. This experience solidified my understanding of real-world challenges such as spectrum congestion in urban corridors and antenna placement optimization for maximum coverage.</w:t>
      </w:r>
    </w:p>
    <w:p>
      <w:pPr>
        <w:pStyle w:val="BodyText"/>
      </w:pPr>
      <w:r>
        <w:t xml:space="preserve">What sets me apart is my deep contextual understanding of Zimbabwe Harare's unique telecom landscape. Unlike many candidates who approach this field theoretically, I've navigated Harare's complex topography—from the dense high-rises of Avondale to the sprawling townships of Chitungwiza—while conducting field surveys for my academic work. I've documented signal degradation patterns during heavy rainstorms (common in Zimbabwe's wet season) and developed mitigation strategies using adaptive beamforming techniques. This local knowledge, combined with my technical training, positions me to immediately contribute to your network expansion projects without requiring extensive orientation on regional challenges.</w:t>
      </w:r>
    </w:p>
    <w:p>
      <w:pPr>
        <w:pStyle w:val="BodyText"/>
      </w:pPr>
      <w:r>
        <w:t xml:space="preserve">I am equally committed to Zimbabwe's technological sovereignty. My internship goals extend beyond skill acquisition; I aim to actively participate in initiatives that address the digital divide. During my time at NUST, I co-founded "Tech4Harare," a student group that organizes free Wi-Fi hotspots in public libraries across Harare's underprivileged neighborhoods. We partnered with local government to deploy mesh networks using recycled hardware, serving over 500 residents monthly. This grassroots experience taught me how technical solutions must be culturally sensitive and economically sustainable—principles I recognize are central to ZimCom's community-focused expansion strategy.</w:t>
      </w:r>
    </w:p>
    <w:p>
      <w:pPr>
        <w:pStyle w:val="BodyText"/>
      </w:pPr>
      <w:r>
        <w:t xml:space="preserve">The opportunity to learn under ZimCom's experienced engineers is precisely what I seek. Your company's commitment to developing local talent through structured mentorship programs, such as the "ZimTech Futures" initiative, resonates deeply with my career vision. I am eager to apply my academic knowledge while absorbing your team's expertise in next-generation technologies like network slicing and IoT integration for smart city applications—areas where Harare is poised to become a regional leader. I believe this internship would be mutually beneficial: I would bring fresh perspectives on emerging digital trends, while gaining the practical experience needed to develop innovative solutions tailored for Zimbabwean contexts.</w:t>
      </w:r>
    </w:p>
    <w:p>
      <w:pPr>
        <w:pStyle w:val="BodyText"/>
      </w:pPr>
      <w:r>
        <w:t xml:space="preserve">Moreover, my adaptability and cultural fluency make me an ideal candidate for Harare's collaborative work environment. Having navigated Zimbabwe's bilingual (English/Shona) professional landscape since childhood, I communicate effectively with diverse stakeholders—from technical teams to community leaders during field deployments. My recent volunteer work as a telecom advisor for the Harare City Council's digital inclusion project required me to present complex network concepts in accessible terms for non-technical municipal staff, a skill I believe will facilitate seamless integration into your operations.</w:t>
      </w:r>
    </w:p>
    <w:p>
      <w:pPr>
        <w:pStyle w:val="BodyText"/>
      </w:pPr>
      <w:r>
        <w:t xml:space="preserve">As Zimbabwe accelerates toward its Vision 2030 digital transformation goals, the role of a Telecommunication Engineer in Harare has never been more critical. I am not merely seeking an internship—I am positioning myself to contribute meaningfully to this national mission. My technical skills, local contextual knowledge, and passion for equitable connectivity align precisely with ZimCom's innovative spirit and Zimbabwe Harare's evolving needs.</w:t>
      </w:r>
    </w:p>
    <w:p>
      <w:pPr>
        <w:pStyle w:val="BodyText"/>
      </w:pPr>
      <w:r>
        <w:t xml:space="preserve">I have attached my resume detailing additional projects, academic achievements (including a 3.8/4.0 GPA in Telecommunications Engineering), and letters of recommendation from two NUST faculty members who supervised my network optimization research. I welcome the opportunity to discuss how my proactive approach and dedication to Zimbabwe's digital future can support ZimCom Telecom Solutions' objectives during an interview at your convenience.</w:t>
      </w:r>
    </w:p>
    <w:p>
      <w:pPr>
        <w:pStyle w:val="BodyText"/>
      </w:pPr>
      <w:r>
        <w:t xml:space="preserve">Thank you for considering my application as part of your commitment to nurturing the next generation of Zimbabwean telecommunications professionals. I look forward to contributing my energy and expertise to Harare's connectivity revolution and am available for an interview at any time.</w:t>
      </w:r>
    </w:p>
    <w:p>
      <w:pPr>
        <w:pStyle w:val="BodyText"/>
      </w:pPr>
      <w:r>
        <w:t xml:space="preserve">Sincerely,</w:t>
      </w:r>
    </w:p>
    <w:p>
      <w:pPr>
        <w:pStyle w:val="BodyText"/>
      </w:pPr>
      <w:r>
        <w:t xml:space="preserve">Tendai Mupedza</w:t>
      </w:r>
    </w:p>
    <w:p>
      <w:pPr>
        <w:pStyle w:val="BodyText"/>
      </w:pPr>
      <w:r>
        <w:t xml:space="preserve">Final-Year Telecommunications Engineering Student</w:t>
      </w:r>
    </w:p>
    <w:p>
      <w:pPr>
        <w:pStyle w:val="BodyText"/>
      </w:pPr>
      <w:r>
        <w:t xml:space="preserve">National University of Science and Technology (NUST)</w:t>
      </w:r>
    </w:p>
    <w:p>
      <w:pPr>
        <w:pStyle w:val="BodyText"/>
      </w:pPr>
      <w:r>
        <w:t xml:space="preserve">Word Count: 856</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5T05:57:22Z</dcterms:created>
  <dcterms:modified xsi:type="dcterms:W3CDTF">2026-07-15T05:57:22Z</dcterms:modified>
</cp:coreProperties>
</file>

<file path=docProps/custom.xml><?xml version="1.0" encoding="utf-8"?>
<Properties xmlns="http://schemas.openxmlformats.org/officeDocument/2006/custom-properties" xmlns:vt="http://schemas.openxmlformats.org/officeDocument/2006/docPropsVTypes"/>
</file>